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1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Mertens</w:t>
      </w:r>
    </w:p>
    <w:p>
      <w:pPr>
        <w:pStyle w:val="Date"/>
      </w:pPr>
      <w:r>
        <w:t xml:space="preserve">10/24/2020</w:t>
      </w:r>
    </w:p>
    <w:p>
      <w:pPr>
        <w:pStyle w:val="SourceCode"/>
      </w:pPr>
      <w:r>
        <w:rPr>
          <w:rStyle w:val="VerbatimChar"/>
        </w:rPr>
        <w:t xml:space="preserve">## here() starts at C:/Users/andre/Documents/becky help/plant-trial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1     v purrr   0.3.4</w:t>
      </w:r>
      <w:r>
        <w:br/>
      </w:r>
      <w:r>
        <w:rPr>
          <w:rStyle w:val="VerbatimChar"/>
        </w:rPr>
        <w:t xml:space="preserve">## v tibble  3.0.3     v dplyr   1.0.2</w:t>
      </w:r>
      <w:r>
        <w:br/>
      </w:r>
      <w:r>
        <w:rPr>
          <w:rStyle w:val="VerbatimChar"/>
        </w:rPr>
        <w:t xml:space="preserve">## v tidyr   1.1.0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able1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its, units&lt;-</w:t>
      </w:r>
    </w:p>
    <w:p>
      <w:pPr>
        <w:pStyle w:val="SourceCode"/>
      </w:pPr>
      <w:r>
        <w:rPr>
          <w:rStyle w:val="VerbatimChar"/>
        </w:rPr>
        <w:t xml:space="preserve">## [1] "&lt;table class=\"Rtable1\"&gt;\n&lt;thead&gt;\n&lt;tr&gt;\n&lt;th class='rowlabel firstrow lastrow'&gt;&lt;/th&gt;\n&lt;th class='firstrow lastrow'&gt;&lt;span class='stratlabel'&gt;control&lt;br&gt;&lt;span class='stratn'&gt;(N=198)&lt;/span&gt;&lt;/span&gt;&lt;/th&gt;\n&lt;th class='firstrow lastrow'&gt;&lt;span class='stratlabel'&gt;norms&lt;br&gt;&lt;span class='stratn'&gt;(N=198)&lt;/span&gt;&lt;/span&gt;&lt;/th&gt;\n&lt;th class='firstrow lastrow'&gt;&lt;span class='stratlabel'&gt;efficacy&lt;br&gt;&lt;span class='stratn'&gt;(N=198)&lt;/span&gt;&lt;/span&gt;&lt;/th&gt;\n&lt;th class='firstrow lastrow'&gt;&lt;span class='stratlabel'&gt;combined&lt;br&gt;&lt;span class='stratn'&gt;(N=199)&lt;/span&gt;&lt;/span&gt;&lt;/th&gt;\n&lt;th class='firstrow lastrow'&gt;&lt;span class='stratlabel'&gt;Overall&lt;br&gt;&lt;span class='stratn'&gt;(N=793)&lt;/span&gt;&lt;/span&gt;&lt;/th&gt;\n&lt;/tr&gt;\n&lt;/thead&gt;\n&lt;tbody&gt;\n&lt;tr&gt;\n&lt;td class='rowlabel firstrow'&gt;&lt;span class='varlabel'&gt;rent_own&lt;/span&gt;&lt;/td&gt;\n&lt;td class='firstrow'&gt;&lt;/td&gt;\n&lt;td class='firstrow'&gt;&lt;/td&gt;\n&lt;td class='firstrow'&gt;&lt;/td&gt;\n&lt;td class='firstrow'&gt;&lt;/td&gt;\n&lt;td class='firstrow'&gt;&lt;/td&gt;\n&lt;/tr&gt;\n&lt;tr&gt;\n&lt;td class='rowlabel'&gt;Mean (SD)&lt;/td&gt;\n&lt;td&gt;1.16 (0.468)&lt;/td&gt;\n&lt;td&gt;1.09 (0.322)&lt;/td&gt;\n&lt;td&gt;1.13 (0.391)&lt;/td&gt;\n&lt;td&gt;1.08 (0.265)&lt;/td&gt;\n&lt;td&gt;1.11 (0.370)&lt;/td&gt;\n&lt;/tr&gt;\n&lt;tr&gt;\n&lt;td class='rowlabel'&gt;Median [Min, Max]&lt;/td&gt;\n&lt;td&gt;1.00 [1.00, 3.00]&lt;/td&gt;\n&lt;td&gt;1.00 [1.00, 3.00]&lt;/td&gt;\n&lt;td&gt;1.00 [1.00, 3.00]&lt;/td&gt;\n&lt;td&gt;1.00 [1.00, 2.00]&lt;/td&gt;\n&lt;td&gt;1.00 [1.00, 3.00]&lt;/td&gt;\n&lt;/tr&gt;\n&lt;tr&gt;\n&lt;td class='rowlabel lastrow'&gt;Missing&lt;/td&gt;\n&lt;td class='lastrow'&gt;2 (1.0%)&lt;/td&gt;\n&lt;td class='lastrow'&gt;0 (0%)&lt;/td&gt;\n&lt;td class='lastrow'&gt;2 (1.0%)&lt;/td&gt;\n&lt;td class='lastrow'&gt;1 (0.5%)&lt;/td&gt;\n&lt;td class='lastrow'&gt;5 (0.6%)&lt;/td&gt;\n&lt;/tr&gt;\n&lt;tr&gt;\n&lt;td class='rowlabel firstrow'&gt;&lt;span class='varlabel'&gt;Gender&lt;/span&gt;&lt;/td&gt;\n&lt;td class='firstrow'&gt;&lt;/td&gt;\n&lt;td class='firstrow'&gt;&lt;/td&gt;\n&lt;td class='firstrow'&gt;&lt;/td&gt;\n&lt;td class='firstrow'&gt;&lt;/td&gt;\n&lt;td class='firstrow'&gt;&lt;/td&gt;\n&lt;/tr&gt;\n&lt;tr&gt;\n&lt;td class='rowlabel'&gt;Mean (SD)&lt;/td&gt;\n&lt;td&gt;1.26 (0.472)&lt;/td&gt;\n&lt;td&gt;1.22 (0.418)&lt;/td&gt;\n&lt;td&gt;1.31 (0.497)&lt;/td&gt;\n&lt;td&gt;1.28 (0.470)&lt;/td&gt;\n&lt;td&gt;1.27 (0.465)&lt;/td&gt;\n&lt;/tr&gt;\n&lt;tr&gt;\n&lt;td class='rowlabel'&gt;Median [Min, Max]&lt;/td&gt;\n&lt;td&gt;1.00 [1.00, 3.00]&lt;/td&gt;\n&lt;td&gt;1.00 [1.00, 2.00]&lt;/td&gt;\n&lt;td&gt;1.00 [1.00, 3.00]&lt;/td&gt;\n&lt;td&gt;1.00 [1.00, 3.00]&lt;/td&gt;\n&lt;td&gt;1.00 [1.00, 3.00]&lt;/td&gt;\n&lt;/tr&gt;\n&lt;tr&gt;\n&lt;td class='rowlabel lastrow'&gt;Missing&lt;/td&gt;\n&lt;td class='lastrow'&gt;3 (1.5%)&lt;/td&gt;\n&lt;td class='lastrow'&gt;1 (0.5%)&lt;/td&gt;\n&lt;td class='lastrow'&gt;3 (1.5%)&lt;/td&gt;\n&lt;td class='lastrow'&gt;3 (1.5%)&lt;/td&gt;\n&lt;td class='lastrow'&gt;10 (1.3%)&lt;/td&gt;\n&lt;/tr&gt;\n&lt;tr&gt;\n&lt;td class='rowlabel firstrow'&gt;&lt;span class='varlabel'&gt;Race&lt;/span&gt;&lt;/td&gt;\n&lt;td class='firstrow'&gt;&lt;/td&gt;\n&lt;td class='firstrow'&gt;&lt;/td&gt;\n&lt;td class='firstrow'&gt;&lt;/td&gt;\n&lt;td class='firstrow'&gt;&lt;/td&gt;\n&lt;td class='firstrow'&gt;&lt;/td&gt;\n&lt;/tr&gt;\n&lt;tr&gt;\n&lt;td class='rowlabel'&gt;Mean (SD)&lt;/td&gt;\n&lt;td&gt;5.03 (0.648)&lt;/td&gt;\n&lt;td&gt;5.13 (0.608)&lt;/td&gt;\n&lt;td&gt;5.11 (0.735)&lt;/td&gt;\n&lt;td&gt;5.08 (0.677)&lt;/td&gt;\n&lt;td&gt;5.09 (0.668)&lt;/td&gt;\n&lt;/tr&gt;\n&lt;tr&gt;\n&lt;td class='rowlabel'&gt;Median [Min, Max]&lt;/td&gt;\n&lt;td&gt;5.00 [1.00, 9.00]&lt;/td&gt;\n&lt;td&gt;5.00 [4.00, 9.00]&lt;/td&gt;\n&lt;td&gt;5.00 [2.00, 9.00]&lt;/td&gt;\n&lt;td&gt;5.00 [2.00, 9.00]&lt;/td&gt;\n&lt;td&gt;5.00 [1.00, 9.00]&lt;/td&gt;\n&lt;/tr&gt;\n&lt;tr&gt;\n&lt;td class='rowlabel lastrow'&gt;Missing&lt;/td&gt;\n&lt;td class='lastrow'&gt;7 (3.5%)&lt;/td&gt;\n&lt;td class='lastrow'&gt;3 (1.5%)&lt;/td&gt;\n&lt;td class='lastrow'&gt;7 (3.5%)&lt;/td&gt;\n&lt;td class='lastrow'&gt;9 (4.5%)&lt;/td&gt;\n&lt;td class='lastrow'&gt;26 (3.3%)&lt;/td&gt;\n&lt;/tr&gt;\n&lt;tr&gt;\n&lt;td class='rowlabel firstrow'&gt;&lt;span class='varlabel'&gt;Ethnicity&lt;/span&gt;&lt;/td&gt;\n&lt;td class='firstrow'&gt;&lt;/td&gt;\n&lt;td class='firstrow'&gt;&lt;/td&gt;\n&lt;td class='firstrow'&gt;&lt;/td&gt;\n&lt;td class='firstrow'&gt;&lt;/td&gt;\n&lt;td class='firstrow'&gt;&lt;/td&gt;\n&lt;/tr&gt;\n&lt;tr&gt;\n&lt;td class='rowlabel'&gt;Mean (SD)&lt;/td&gt;\n&lt;td&gt;2.04 (0.375)&lt;/td&gt;\n&lt;td&gt;2.07 (0.297)&lt;/td&gt;\n&lt;td&gt;2.03 (0.409)&lt;/td&gt;\n&lt;td&gt;2.05 (0.268)&lt;/td&gt;\n&lt;td&gt;2.05 (0.342)&lt;/td&gt;\n&lt;/tr&gt;\n&lt;tr&gt;\n&lt;td class='rowlabel'&gt;Median [Min, Max]&lt;/td&gt;\n&lt;td&gt;2.00 [1.00, 3.00]&lt;/td&gt;\n&lt;td&gt;2.00 [1.00, 3.00]&lt;/td&gt;\n&lt;td&gt;2.00 [1.00, 3.00]&lt;/td&gt;\n&lt;td&gt;2.00 [1.00, 3.00]&lt;/td&gt;\n&lt;td&gt;2.00 [1.00, 3.00]&lt;/td&gt;\n&lt;/tr&gt;\n&lt;tr&gt;\n&lt;td class='rowlabel lastrow'&gt;Missing&lt;/td&gt;\n&lt;td class='lastrow'&gt;21 (10.6%)&lt;/td&gt;\n&lt;td class='lastrow'&gt;15 (7.6%)&lt;/td&gt;\n&lt;td class='lastrow'&gt;19 (9.6%)&lt;/td&gt;\n&lt;td class='lastrow'&gt;23 (11.6%)&lt;/td&gt;\n&lt;td class='lastrow'&gt;78 (9.8%)&lt;/td&gt;\n&lt;/tr&gt;\n&lt;tr&gt;\n&lt;td class='rowlabel firstrow'&gt;&lt;span class='varlabel'&gt;Age&lt;/span&gt;&lt;/td&gt;\n&lt;td class='firstrow'&gt;&lt;/td&gt;\n&lt;td class='firstrow'&gt;&lt;/td&gt;\n&lt;td class='firstrow'&gt;&lt;/td&gt;\n&lt;td class='firstrow'&gt;&lt;/td&gt;\n&lt;td class='firstrow'&gt;&lt;/td&gt;\n&lt;/tr&gt;\n&lt;tr&gt;\n&lt;td class='rowlabel'&gt;Mean (SD)&lt;/td&gt;\n&lt;td&gt;53.3 (15.3)&lt;/td&gt;\n&lt;td&gt;51.5 (13.5)&lt;/td&gt;\n&lt;td&gt;51.3 (14.9)&lt;/td&gt;\n&lt;td&gt;50.3 (13.9)&lt;/td&gt;\n&lt;td&gt;51.6 (14.4)&lt;/td&gt;\n&lt;/tr&gt;\n&lt;tr&gt;\n&lt;td class='rowlabel'&gt;Median [Min, Max]&lt;/td&gt;\n&lt;td&gt;56.5 [11.0, 85.0]&lt;/td&gt;\n&lt;td&gt;52.0 [21.0, 83.0]&lt;/td&gt;\n&lt;td&gt;52.0 [18.0, 82.0]&lt;/td&gt;\n&lt;td&gt;49.0 [19.0, 81.0]&lt;/td&gt;\n&lt;td&gt;52.0 [11.0, 85.0]&lt;/td&gt;\n&lt;/tr&gt;\n&lt;tr&gt;\n&lt;td class='rowlabel lastrow'&gt;Missing&lt;/td&gt;\n&lt;td class='lastrow'&gt;12 (6.1%)&lt;/td&gt;\n&lt;td class='lastrow'&gt;8 (4.0%)&lt;/td&gt;\n&lt;td class='lastrow'&gt;10 (5.1%)&lt;/td&gt;\n&lt;td class='lastrow'&gt;9 (4.5%)&lt;/td&gt;\n&lt;td class='lastrow'&gt;39 (4.9%)&lt;/td&gt;\n&lt;/tr&gt;\n&lt;tr&gt;\n&lt;td class='rowlabel firstrow'&gt;&lt;span class='varlabel'&gt;Education&lt;/span&gt;&lt;/td&gt;\n&lt;td class='firstrow'&gt;&lt;/td&gt;\n&lt;td class='firstrow'&gt;&lt;/td&gt;\n&lt;td class='firstrow'&gt;&lt;/td&gt;\n&lt;td class='firstrow'&gt;&lt;/td&gt;\n&lt;td class='firstrow'&gt;&lt;/td&gt;\n&lt;/tr&gt;\n&lt;tr&gt;\n&lt;td class='rowlabel'&gt;Mean (SD)&lt;/td&gt;\n&lt;td&gt;4.33 (0.707)&lt;/td&gt;\n&lt;td&gt;4.28 (0.743)&lt;/td&gt;\n&lt;td&gt;4.26 (0.844)&lt;/td&gt;\n&lt;td&gt;4.41 (0.654)&lt;/td&gt;\n&lt;td&gt;4.32 (0.741)&lt;/td&gt;\n&lt;/tr&gt;\n&lt;tr&gt;\n&lt;td class='rowlabel'&gt;Median [Min, Max]&lt;/td&gt;\n&lt;td&gt;4.00 [1.00, 5.00]&lt;/td&gt;\n&lt;td&gt;4.00 [2.00, 5.00]&lt;/td&gt;\n&lt;td&gt;4.00 [1.00, 5.00]&lt;/td&gt;\n&lt;td&gt;4.50 [3.00, 5.00]&lt;/td&gt;\n&lt;td&gt;4.00 [1.00, 5.00]&lt;/td&gt;\n&lt;/tr&gt;\n&lt;tr&gt;\n&lt;td class='rowlabel lastrow'&gt;Missing&lt;/td&gt;\n&lt;td class='lastrow'&gt;2 (1.0%)&lt;/td&gt;\n&lt;td class='lastrow'&gt;1 (0.5%)&lt;/td&gt;\n&lt;td class='lastrow'&gt;4 (2.0%)&lt;/td&gt;\n&lt;td class='lastrow'&gt;3 (1.5%)&lt;/td&gt;\n&lt;td class='lastrow'&gt;10 (1.3%)&lt;/td&gt;\n&lt;/tr&gt;\n&lt;tr&gt;\n&lt;td class='rowlabel firstrow'&gt;&lt;span class='varlabel'&gt;native_plant&lt;/span&gt;&lt;/td&gt;\n&lt;td class='firstrow'&gt;&lt;/td&gt;\n&lt;td class='firstrow'&gt;&lt;/td&gt;\n&lt;td class='firstrow'&gt;&lt;/td&gt;\n&lt;td class='firstrow'&gt;&lt;/td&gt;\n&lt;td class='firstrow'&gt;&lt;/td&gt;\n&lt;/tr&gt;\n&lt;tr&gt;\n&lt;td class='rowlabel'&gt;Mean (SD)&lt;/td&gt;\n&lt;td&gt;1.13 (0.334)&lt;/td&gt;\n&lt;td&gt;1.13 (0.333)&lt;/td&gt;\n&lt;td&gt;1.15 (0.355)&lt;/td&gt;\n&lt;td&gt;1.12 (0.321)&lt;/td&gt;\n&lt;td&gt;1.13 (0.335)&lt;/td&gt;\n&lt;/tr&gt;\n&lt;tr&gt;\n&lt;td class='rowlabel'&gt;Median [Min, Max]&lt;/td&gt;\n&lt;td&gt;1.00 [1.00, 2.00]&lt;/td&gt;\n&lt;td&gt;1.00 [1.00, 2.00]&lt;/td&gt;\n&lt;td&gt;1.00 [1.00, 2.00]&lt;/td&gt;\n&lt;td&gt;1.00 [1.00, 2.00]&lt;/td&gt;\n&lt;td&gt;1.00 [1.00, 2.00]&lt;/td&gt;\n&lt;/tr&gt;\n&lt;tr&gt;\n&lt;td class='rowlabel lastrow'&gt;Missing&lt;/td&gt;\n&lt;td class='lastrow'&gt;1 (0.5%)&lt;/td&gt;\n&lt;td class='lastrow'&gt;0 (0%)&lt;/td&gt;\n&lt;td class='lastrow'&gt;1 (0.5%)&lt;/td&gt;\n&lt;td class='lastrow'&gt;0 (0%)&lt;/td&gt;\n&lt;td class='lastrow'&gt;2 (0.3%)&lt;/td&gt;\n&lt;/tr&gt;\n&lt;tr&gt;\n&lt;td class='rowlabel firstrow'&gt;&lt;span class='varlabel'&gt;convinceOther&lt;/span&gt;&lt;/td&gt;\n&lt;td class='firstrow'&gt;&lt;/td&gt;\n&lt;td class='firstrow'&gt;&lt;/td&gt;\n&lt;td class='firstrow'&gt;&lt;/td&gt;\n&lt;td class='firstrow'&gt;&lt;/td&gt;\n&lt;td class='firstrow'&gt;&lt;/td&gt;\n&lt;/tr&gt;\n&lt;tr&gt;\n&lt;td class='rowlabel'&gt;Mean (SD)&lt;/td&gt;\n&lt;td&gt;1.35 (0.477)&lt;/td&gt;\n&lt;td&gt;1.39 (0.489)&lt;/td&gt;\n&lt;td&gt;1.39 (0.489)&lt;/td&gt;\n&lt;td&gt;1.36 (0.480)&lt;/td&gt;\n&lt;td&gt;1.37 (0.483)&lt;/td&gt;\n&lt;/tr&gt;\n&lt;tr&gt;\n&lt;td class='rowlabel'&gt;Median [Min, Max]&lt;/td&gt;\n&lt;td&gt;1.00 [1.00, 2.00]&lt;/td&gt;\n&lt;td&gt;1.00 [1.00, 2.00]&lt;/td&gt;\n&lt;td&gt;1.00 [1.00, 2.00]&lt;/td&gt;\n&lt;td&gt;1.00 [1.00, 2.00]&lt;/td&gt;\n&lt;td&gt;1.00 [1.00, 2.00]&lt;/td&gt;\n&lt;/tr&gt;\n&lt;tr&gt;\n&lt;td class='rowlabel lastrow'&gt;Missing&lt;/td&gt;\n&lt;td class='lastrow'&gt;1 (0.5%)&lt;/td&gt;\n&lt;td class='lastrow'&gt;0 (0%)&lt;/td&gt;\n&lt;td class='lastrow'&gt;1 (0.5%)&lt;/td&gt;\n&lt;td class='lastrow'&gt;0 (0%)&lt;/td&gt;\n&lt;td class='lastrow'&gt;2 (0.3%)&lt;/td&gt;\n&lt;/tr&gt;\n&lt;/tbody&gt;\n&lt;/table&gt;\n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1</dc:title>
  <dc:creator>Andrew Mertens</dc:creator>
  <cp:keywords/>
  <dcterms:created xsi:type="dcterms:W3CDTF">2021-01-03T23:11:03Z</dcterms:created>
  <dcterms:modified xsi:type="dcterms:W3CDTF">2021-01-03T23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4/2020</vt:lpwstr>
  </property>
  <property fmtid="{D5CDD505-2E9C-101B-9397-08002B2CF9AE}" pid="3" name="output">
    <vt:lpwstr/>
  </property>
</Properties>
</file>